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๕</w:t>
      </w:r>
      <w:r>
        <w:t xml:space="preserve"> </w:t>
      </w:r>
      <w:r>
        <w:t xml:space="preserve">วิจักษ์วรรณคดี</w:t>
      </w:r>
      <w:r>
        <w:t xml:space="preserve"> </w:t>
      </w:r>
      <w:r>
        <w:t xml:space="preserve">(คุณค่าด้านวรรณศิลป์)</w:t>
      </w:r>
      <w:r>
        <w:t xml:space="preserve"> </w:t>
      </w:r>
      <w:r>
        <w:t xml:space="preserve">13</w:t>
      </w:r>
      <w:r>
        <w:t xml:space="preserve"> </w:t>
      </w:r>
      <w:r>
        <w:t xml:space="preserve">ก.ค.</w:t>
      </w:r>
      <w:r>
        <w:t xml:space="preserve"> </w:t>
      </w:r>
      <w:r>
        <w:t xml:space="preserve">64</w:t>
      </w:r>
      <w:r>
        <w:t xml:space="preserve"> </w:t>
      </w:r>
      <w:r>
        <w:t xml:space="preserve">(มีใบงาน)</w:t>
      </w:r>
    </w:p>
    <w:p>
      <w:pPr>
        <w:pStyle w:val="Date"/>
      </w:pPr>
      <w:r>
        <w:t xml:space="preserve">วันอังคารที่</w:t>
      </w:r>
      <w:r>
        <w:t xml:space="preserve"> </w:t>
      </w:r>
      <w:r>
        <w:t xml:space="preserve">17</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 นักเรียนทั้งหมดทำความเคารพ</w:t>
      </w:r>
    </w:p>
    <w:p>
      <w:pPr>
        <w:pStyle w:val="BodyText"/>
      </w:pPr>
      <w:r>
        <w:t xml:space="preserve">(นักเรียน) สวัสดีครับ / ค่ะ คุณครู</w:t>
      </w:r>
    </w:p>
    <w:p>
      <w:pPr>
        <w:pStyle w:val="BodyText"/>
      </w:pPr>
      <w:r>
        <w:t xml:space="preserve">(คุณครูวิชุดา) สวัสดีค่ะ สวัสดีคุณครูผู้ควบคุมนักเรียนแล้วก็สวัสดีคุณครูที่ในรายวิชาภาษาไทยนะคะ กับคุณครูวิชุดา กลิ่นจงเป็นอย่างไรกันบ้างคะนักเรียนปลายทางของคุณครู ก็หลายสัปดาห์แล้ว นักเรียนมีความรู้ในเรื่องภาษาไทยหรือยังคะ นักเรียนต้นทางของคุณครูด้วย เป็นอย่างไรคะ เรียนมาหลายสปดาห์แล้ว มีความรู้ในเรื่องภาษาไทย</w:t>
      </w:r>
    </w:p>
    <w:p>
      <w:pPr>
        <w:pStyle w:val="BodyText"/>
      </w:pPr>
      <w:r>
        <w:t xml:space="preserve">(นักเรียน) เสียงในภาษา</w:t>
      </w:r>
    </w:p>
    <w:p>
      <w:pPr>
        <w:pStyle w:val="BodyText"/>
      </w:pPr>
      <w:r>
        <w:t xml:space="preserve">(คุณครูนิสาชล)ภาษาถูกไหมคะ มีอะไรอีกคะ นักเรียนรู้เรื่องไตรยางค์ 3 หฟมการผันวรรณยุกต์ มาตราตัวสะกด รู้หลากหลายศาสตร์แล้ว แล้วในด้านของวรรณคดีล่ะคะ เรียนในเรื่องของสุภาษิตพระร่วงใช่ไหมคะ มีความรู้อะไรในสุภาษิตพระร่วงบ้างคะความ ความ เอ๊ะ จะมี ความ เอ๋จะมีติด ความหมาย ความหมายอะไรของ สุภาษิต มีอะไรอีกคะ ทบทวนความรู้เดิม นักเรียนบอกว่าเราศึกษาเรื่องสุภาษิตพระร่วงใช่ไหมคะ จะได้รู้ว่าสุภาษิตเป็นอะไรนะคะ คำสอนของพระมหากษัตริย์ แสดงว่านักเรียนมีความรู้พื้นฐานะคะ ในเรื่องของวรรณคดีมาแล้วใช่ไหมคะ สำหรับในชั่วโมงนี้นะคะ จะไม่ใช่ศึกษาในเรื่องของที่มา เพราะว่านักเรียนได้ฝึกมาแล้ว ในวันนี้นักเรียนจะฝึกในเรื่องของการวิเคราะห์โอเค นักเรียนรู้จักการวิเคราะห์ไหมคะ นิ่งเลย รู้จักการวิเคราะห์ไหมคะกลุ่มที่ 1 การวิเคราะห์คืออะไร มีใครรู้บ้าง ๆ เพื่อนตอบว่าการวิเคราะห์ คือการคิดวิเคราะห์ค่ะคุณครูมีอะไรอ่ีกการพิจารณาค่ะ มีอะไรอีกไหมคะ ด้านหลังค่ะ ผู้ชายสุดหล่อของคุณครู หล่อไหมคะ หล่อ การวิเคราะห์คืออะไรคะ การอะไรนะคะ เพื่อนบอกว่าการแยกแยะ ปรบมือให้เพื่อน ตอบถูฏเหมือนกกำลังจะแย้งคุณครูเลย หนูก็ตอบ หนูก็ตอบ ได้ยินนะคะ การวิเคราะห์ คือ การแยกแยะองค์ประกอบ ถ้านักเรียนจะแคุณค่าของวรรณคดีสัก 1 เ้อะไรบ้าง เคยเรียนมาหรือยังคะ คุณค่าด้านวรรณศิลป์ คุณค่าด้านสังคม เนื้อหา ก็จะแบ่งเป็นวิเคราะห์คุณคร่าด้านเนื้อหา แล้วก็วิเคราะห์คุณค่าด้านสังคม เราจะมาดูข้อคินะคะ ซึ่งเดี๋ยววันนี้เรามาศึกษากันในเรื่องของคุณค่าด้านวรรณศิลป์นะคะ พร้อมที่จะไปวิเคราะห์กันหรือยังคะ พร้อมหรือยังคะ</w:t>
      </w:r>
    </w:p>
    <w:p>
      <w:pPr>
        <w:pStyle w:val="BodyText"/>
      </w:pPr>
      <w:r>
        <w:t xml:space="preserve">(นักเรียน) พร้อมแล้วค่ะ</w:t>
      </w:r>
    </w:p>
    <w:p>
      <w:pPr>
        <w:pStyle w:val="BodyText"/>
      </w:pPr>
      <w:r>
        <w:t xml:space="preserve">(คุณครูนิสาชล) เก่งมาก เดี๋ยวเราไปดูกันนะคะ ว่าคุณค่าด้านวรรณศิลป์ นะคะ มีอะไรบ้าง นักเรียนรู้จักวรรณศิลป์ไหมคะ คืออะไร คิด ๆ วรรณศิลป์คืออะไรคะ นักเรียนปลายทางของคุณครูช่วยคิดด้วยนะคะ เพื่อนบอกว่า… อะไรนะคะ</w:t>
      </w:r>
    </w:p>
    <w:p>
      <w:pPr>
        <w:pStyle w:val="BodyText"/>
      </w:pPr>
      <w:r>
        <w:t xml:space="preserve">(นักเรียน) ศิลปะการแต่ง</w:t>
      </w:r>
    </w:p>
    <w:p>
      <w:pPr>
        <w:pStyle w:val="BodyText"/>
      </w:pPr>
      <w:r>
        <w:t xml:space="preserve">(คุณครูนิสาชล) เก่งมาก ศิลปะการแต่ง มีอะไรบ้าง การใช้คำ นักเรียนบอกว่ามีการใช้สัมผัสนะคะ การสัมผัสนอก สัมผัสในใช่ไหมคะ อย่างนี้เป็นต้นใช่ไหมคะ พยัญชนะใช่ไหมคะ สัมผัสสระ มีการเล่นคำ เล่นคำซ้ำใช่ไหมคะ มีต่าง ๆ แสดงว่านักเรียนมีทักษะในเรื่องนี้เก่งมากเลยนะคะ ต่อไปค่ะ เดี๋ยวเราไปดู วันนี้คุณครูวรรคทอง วรรคทองคืออะไร หน้าตา… วรรคที่… ดี วรรคอะไรนะคะ วรรคทองคืออะไรนะคะ คำประพรรณที่แต่งคำประพันธ์ที่มีความหมายดี ความหมายกินใจ มีข้อคิด ปรบมือ เก่งมากนะคะ วรรณทองก็คือคำค่ะ คำเป็นศิลปะที่นำคำมาเรียบเรียงใช่ไหมคะ ให้มีพลังที่ชัดเจน สอนใจด้วยนะคะ นักเรียนเก่งมากเลย น่ารักจริง ๆ ลองมาดุช่วยกันอ่านได้ไหมคะ อ่านแบบธรรมดาให้มีความไพเราะทำได้ไหมคะ ที่จะอ่านแบบไม่ใส่ทำนองแต่อ่านให้มีอารมณ์ได้ อ่านแบบเว้นวรรค จังหวะ ให้ชันออกเสียงอะไรคะ เคยเรียนไปแล้วตั้งแต่คาบแรก ๆ เลย เรือ ล. ลิง คำควบกล้ำให้ชัดเจน เก่งมากนะคะ พร้อมหรือยังคะ เริ่มค่ะ</w:t>
      </w:r>
    </w:p>
    <w:p>
      <w:pPr>
        <w:pStyle w:val="BodyText"/>
      </w:pPr>
      <w:r>
        <w:t xml:space="preserve">(นักเรียน) ถึงบางพูดพูดดีเป็นศรีศักดิ์ มีคนรักรสถ้อยอร่อยจิต แม้นพูดชั่ว ตัวตายทำลายมิตร จะชอบผิดในมนุษย์เพราะพูดจา</w:t>
      </w:r>
    </w:p>
    <w:p>
      <w:pPr>
        <w:pStyle w:val="BodyText"/>
      </w:pPr>
      <w:r>
        <w:t xml:space="preserve">(คุณครูวิชุดา) เป็นอย่างไรคะ จากวรรคทองที่คุณครูนำมาให้ลองฝึก ฝึกวิเคราะห์สั้น ๆ นักเรียนเห็นไหมคะนำมามีการใช้วรรณศิลป์อะไรบ้าง ก็คือศิลปะในการแต่งนั่นล่ะนักเรียนลองดู</w:t>
      </w:r>
    </w:p>
    <w:p>
      <w:pPr>
        <w:pStyle w:val="BodyText"/>
      </w:pPr>
      <w:r>
        <w:t xml:space="preserve">(คุณครูนิสาชล) เอาทีละกลุ่มไหมคะ เราไม่ต้องแย่งกันตอบ กลุ่ม 1 ดี อันนี้เป็นกลุ่ม 1 เปลี่ยนกัน กลุ่มไหนเป็นกลุ่ม 1 ก็ได้ ใคร ใครอยากตอบ ใครอยากตอบคะ ไม่เอาแบบเสยผม ไม่เอานะคะ ไม่เอานะคะ เราจะไม่มีการเสยผมนะคะ กลุ่มที่ 1 มีไมค์ไหมคะ ลองดูสิคะ จากวรรคทองที่ครูให้มีวรรณศอะไรบ้าง ยืนเลยค่ะ จะได้ชัด ๆ โอเค เอาที่นักเรียนเห็นค่ะ</w:t>
      </w:r>
    </w:p>
    <w:p>
      <w:pPr>
        <w:pStyle w:val="BodyText"/>
      </w:pPr>
      <w:r>
        <w:t xml:space="preserve">(นักเรียนหญิง) มีสัมผัสนอกสัมผัสใน</w:t>
      </w:r>
    </w:p>
    <w:p>
      <w:pPr>
        <w:pStyle w:val="BodyText"/>
      </w:pPr>
      <w:r>
        <w:t xml:space="preserve">(คุณครูนิสาชล) มีสัมผัสนอกอย่างไรคะ ยกตัวอย่างด้วย การวิเคราะห์ จำไว้นะคะ นักเรียนต้องยกตัวอย่าง นักเรียนต้องยกตัึวอย่างให้ชัดเจน มี</w:t>
      </w:r>
    </w:p>
    <w:p>
      <w:pPr>
        <w:pStyle w:val="BodyText"/>
      </w:pPr>
      <w:r>
        <w:t xml:space="preserve">(นักเรียนหญิง) สัมผัสนอก คำว่า</w:t>
      </w:r>
    </w:p>
    <w:p>
      <w:pPr>
        <w:pStyle w:val="BodyText"/>
      </w:pPr>
      <w:r>
        <w:t xml:space="preserve">(นักเรียนหญิง) ศักดิ์กับรัก</w:t>
      </w:r>
    </w:p>
    <w:p>
      <w:pPr>
        <w:pStyle w:val="BodyText"/>
      </w:pPr>
      <w:r>
        <w:t xml:space="preserve">(คุณครูนิสาชล) รัก ใช่ไหม</w:t>
      </w:r>
    </w:p>
    <w:p>
      <w:pPr>
        <w:pStyle w:val="BodyText"/>
      </w:pPr>
      <w:r>
        <w:t xml:space="preserve">(นักเรียนหญิง) สัมผัสนอก</w:t>
      </w:r>
    </w:p>
    <w:p>
      <w:pPr>
        <w:pStyle w:val="BodyText"/>
      </w:pPr>
      <w:r>
        <w:t xml:space="preserve">(คุณครูนิสาชล) การเล่นสัมผัสด้านนอก ต้องเป็นสัมผัสที่ถูกต้องตามฉันทลักษณ์ ถูกต้องตามฉันทลักษณ์ นักเรียนต้องรู้ว่าคำที่เท่าไรของวรรคที่ 3</w:t>
      </w:r>
    </w:p>
    <w:p>
      <w:pPr>
        <w:pStyle w:val="BodyText"/>
      </w:pPr>
      <w:r>
        <w:t xml:space="preserve">(นักเรียน) 3</w:t>
      </w:r>
    </w:p>
    <w:p>
      <w:pPr>
        <w:pStyle w:val="BodyText"/>
      </w:pPr>
      <w:r>
        <w:t xml:space="preserve">(คุณครูนิสาชล) ถูกไหมคะ มีอะไรอีก</w:t>
      </w:r>
    </w:p>
    <w:p>
      <w:pPr>
        <w:pStyle w:val="BodyText"/>
      </w:pPr>
      <w:r>
        <w:t xml:space="preserve">(นักเรียนหญิง) จิตกับมิตร</w:t>
      </w:r>
    </w:p>
    <w:p>
      <w:pPr>
        <w:pStyle w:val="BodyText"/>
      </w:pPr>
      <w:r>
        <w:t xml:space="preserve">(คุณครูนิสาชล) จิตกับมิตร</w:t>
      </w:r>
    </w:p>
    <w:p>
      <w:pPr>
        <w:pStyle w:val="BodyText"/>
      </w:pPr>
      <w:r>
        <w:t xml:space="preserve">(นักเรียน) มิตรกับชิด</w:t>
      </w:r>
    </w:p>
    <w:p>
      <w:pPr>
        <w:pStyle w:val="BodyText"/>
      </w:pPr>
      <w:r>
        <w:t xml:space="preserve">(คุณครูนิสาชล) ได้ไหมคะ</w:t>
      </w:r>
    </w:p>
    <w:p>
      <w:pPr>
        <w:pStyle w:val="BodyText"/>
      </w:pPr>
      <w:r>
        <w:t xml:space="preserve">(คุณครูนิสาชล) แล้วถ้านักเรียนดู ในวรรคตัวเองมีอะไรไหมคะ ให้เพื่อนตอบบ้าง นั่งลง ปรบมือให้เพื่อน เก่งมากนะคะ มีอะไรคะ ลองใช้ไมค์ตอบ ในวรรค ในวรรคที่ 1</w:t>
      </w:r>
    </w:p>
    <w:p>
      <w:pPr>
        <w:pStyle w:val="BodyText"/>
      </w:pPr>
      <w:r>
        <w:t xml:space="preserve">(นักเรียนหญิง) สัมผัสใน</w:t>
      </w:r>
    </w:p>
    <w:p>
      <w:pPr>
        <w:pStyle w:val="BodyText"/>
      </w:pPr>
      <w:r>
        <w:t xml:space="preserve">(คุณครูนิสาชล) มีอะไรคะ</w:t>
      </w:r>
    </w:p>
    <w:p>
      <w:pPr>
        <w:pStyle w:val="BodyText"/>
      </w:pPr>
      <w:r>
        <w:t xml:space="preserve">(นักเรียนหญิง) ดีกับสี</w:t>
      </w:r>
    </w:p>
    <w:p>
      <w:pPr>
        <w:pStyle w:val="BodyText"/>
      </w:pPr>
      <w:r>
        <w:t xml:space="preserve">(คุณครูนิสาชล) ดีกับสีเล่นอะไรคะ</w:t>
      </w:r>
    </w:p>
    <w:p>
      <w:pPr>
        <w:pStyle w:val="BodyText"/>
      </w:pPr>
      <w:r>
        <w:t xml:space="preserve">(นักเรียนหญิง) สระอี</w:t>
      </w:r>
    </w:p>
    <w:p>
      <w:pPr>
        <w:pStyle w:val="BodyText"/>
      </w:pPr>
      <w:r>
        <w:t xml:space="preserve">(คุณครูนิสาชล) เก่งมาก เรียกว่า</w:t>
      </w:r>
      <w:r>
        <w:t xml:space="preserve"> </w:t>
      </w:r>
      <w:r>
        <w:t xml:space="preserve">“</w:t>
      </w:r>
      <w:r>
        <w:t xml:space="preserve">สระ</w:t>
      </w:r>
      <w:r>
        <w:t xml:space="preserve">”</w:t>
      </w:r>
      <w:r>
        <w:t xml:space="preserve"> </w:t>
      </w:r>
      <w:r>
        <w:t xml:space="preserve">ใช่ไหมคะ พูดกับพูดคืออะไร เก่งมาก เพื่อนก็เก่งอีก คือการซ้ำคำ การซ้ำคำของบทนี้ซ้ำคำว่า พูด เปลี่ยนไหมคะ ไม่เปลี่ยน การซ้ำคำเป็นคำเดียวกัน แต่ความหมายไม่เปลี่ยน เชิญนั่งลงขอบคุณมาก เป็นคำเดียวกับ อยู่ในวรรคต่างกัน ความหมายเปลี่ยน ก็มีนะคะ แต่ในวรรคนี้คำซ้ำกันแต่ว่าความหมายยังคงเดิม มีอีกไหม มีอะไรอีก การเล่นอะไรอีกคะ มีการเล่นเสียงพยัญชนะไหม</w:t>
      </w:r>
    </w:p>
    <w:p>
      <w:pPr>
        <w:pStyle w:val="BodyText"/>
      </w:pPr>
      <w:r>
        <w:t xml:space="preserve">(นักเรียน) มี</w:t>
      </w:r>
    </w:p>
    <w:p>
      <w:pPr>
        <w:pStyle w:val="BodyText"/>
      </w:pPr>
      <w:r>
        <w:t xml:space="preserve">(คุณครูวิชุดา) ตรงไหน มีตรงไหน รักรสถ้อย</w:t>
      </w:r>
    </w:p>
    <w:p>
      <w:pPr>
        <w:pStyle w:val="BodyText"/>
      </w:pPr>
      <w:r>
        <w:t xml:space="preserve">(คุณครูวิชุดา) เล่นเสียงพยัญชนะเดียวกัน ถ้าเล่นเสียงสระต้องมีตัวเดียวกัน อาจจะต้องมีตัวสะกดคือออกเสียงเดียวกันด้วย มีอะไรอีกคะ ตัวตายไดถูกไหมคะมีอะไรอีก เพราะพูดอย่างนี้เป็นต้น นักเรียนเข้าใจ ของการวิเคราะห์ทางด้านวรรณศิลป์ไหมคะ พอเข้าใจไหม คร่าว ๆ นิดหน่อย ก็ยังได้นะคะ เพราะฉะนั้น เดี๋ยววันนี้ เราจะไปศึกษาให้ลึกขึ้น แล้วเราจะศึกษาในเรื่องสุภาษิตนะคะ ว่ามีคุณค่าด้านวรรณศิลป์อย่างไร เราไปดูในเรื่องของนะคะ จุดประสงค์การเรียนรุในวันนี้ ในชั่วโมงนี้นักเรียนต้องได้อะไรบ้าง ในชั่วโนักเรียนต้องอธิบายคุณค่าด้านวรรณศิลป์ในเรื่องสุภาษิตพระร่รวงต้องสามารถยกตัวอย่างได้ เข้าใจไหมคะ ต่อไป นักเรียนวิเคราะห์ได้ รู้แล้วต้องวิเคราะห์ รู้ว่ามีอะไร แล้วสามารถวิเคราะห์นะคะ อันนี้คือจุดประสงค์ที่นักเรียนต้องทำ นักเรียนปลายทางด้วยนะคะ ต่อไปค่ะ นักเรียนรู้หรือไม่ว่าคุณค่าด้านวรรณศิลแป์มีอะไรบ้าง รู้ไหมคะ มีอะไรบ้าง รู้ไหมคะ นักเรียนบอกจะรู้ได้อย่างไร ไม่ได่้เดา ๆ เดาได้ไหม มีอะไรคะ ทุกคำประพันธ์ที่เป็นประเภทร้อยกรองต้องมีเรื่องของสัมผัสถูกไหมคะ คำต่าง ๆ การเล่นเสียงการเล่นคำต้องเกิดขึ้นในวรรณคดีไหมคะ ต้องเกิดขึ้น เพราะฉะนั้น นักเรียนสามารถในสุภาษิตพระร่างลองเคยคาดคะเนไหม เราต้องมีการคาดเดาถูกไหมคะ ก่อนที่เราจะไปศึก๋คาดเดาว่าในเรื่องมีไหม ไม่มีถูกต้องไหมคะ ลองคาดเดาสิมีอะไรบ้าง การเล่นเสียงสระ การเล่นพยัญชนะ เพื่อนบอกว่าในเรื่องสุภาษิตพระร่วงต้องมีเรื่องพยัญชนะ มีอะไรอีก ๆ มีอีกไหมคะ สัมผัสระหว่างวรรค อันนี้คือยกตัวอย่าง สิ่งที่นักเรียนตอบมา เดี๋ยวนักเรียนจะต้องหาคำตอบเอง ว่ามีหรือไม่นะคะ ในสิ่งที่นักเรียนพูดมา ไปค่ะ ไปกันต่อ กิจกรรอยากทำกิจกรรมไหมคะ เดี๋ยวให้คุณครูนะคะ นัฐวดีช่วยแจกกระดาษร้อยให้นักเรียนคนละ ไม่ใช่คนละค่ะ กลุ่มละ 1 แผ่น เราจะทำกิจกรรมกลุ่มกันวันนี้กิจกรรมกลุ่ม ชอบไหมคะ ชอบทำกิจกรรมกลุ่มไหม ชอบ เพราะว่าช่วยคิด เพื่อนบอกว่าหลายหัวดีกว่าหัวเดียว การทำกิจกรรมกลุ่มให้เสร็จในเวลาที่กำหต้องทำอย่างไรคะ ช่วยกันนะ เดี๋ยวเรามาดูกันค่ะ ว่ากิจกรรมที่คุณครูจะให้ทำวันนี้คืออะไร พร้อมหรือยัง กลุ่มด้านหลังคะ พำร้อมหรือยัง หันหน้ามาหาคุณครูก่อน น่ารักมากนะคะ นักเรียนมาดูค่ะ วันนี้ครูมีแนวทางมาให้นะคะ ก่อนที่จะวิเคราะห์ วิเคราะห์ในคาบแรก ในเรื่องของการวิเคราะห์ มาดูค่ะ นักเรียนต้องดูคำสัมผัสพยัญชนะนะคะ ข้อที่ 2 ค่ะ คำสัมผัสสระ ข้อที่ 3 การซ้ำคำ ข้อที่ 4 ล่ะคะ</w:t>
      </w:r>
    </w:p>
    <w:p>
      <w:pPr>
        <w:pStyle w:val="BodyText"/>
      </w:pPr>
      <w:r>
        <w:t xml:space="preserve">(นักเรียน) การใช้คำศัคำเดียว เดี๋ยวมาดูกันข้อที่ 5 ค่ะ</w:t>
      </w:r>
    </w:p>
    <w:p>
      <w:pPr>
        <w:pStyle w:val="BodyText"/>
      </w:pPr>
      <w:r>
        <w:t xml:space="preserve">(นักเรียน) การใช้คำน้อยแต่กินความหมาย</w:t>
      </w:r>
    </w:p>
    <w:p>
      <w:pPr>
        <w:pStyle w:val="BodyText"/>
      </w:pPr>
      <w:r>
        <w:t xml:space="preserve">(คุณครูวิชุดา) การใช้คำน้อยแต่กินใจมาก อันนี้คือสิ่งที่นักเรียนจะต้องวิเคราะห์แต่ก่อนที่นให้ความรู้เบื้องต้น เกี่ยวกับวรรณศิลป์ว่าคืออะไร เมื่อนักเรียนลงมือแล้วนักเรียนจะเข้าใจมากยิ่งขึ้นโอเคไหมคะ เดี๋ยวเราไปดูกัน คำสัมผัสพยัญชนะคืออะไรคะ ต้องเป็นคำที่คล้องจองกันนะคะ เราพูดกันง่าย ๆ คล้องจองกกันต้องมีพยัญชนะตัวเดียวกับ พยัญชนะอะไรคะที่เป็นตัวเดียวกัน ที่เป็นตัวเดียวกัน สระสามารถต่างกันได้ เข้าใจไหมคะ แต่พยัญชนะจะต้องเป็นพยัญชนะตัวเดียวกับ จึงจะเรียกว่า เช่คำว่า</w:t>
      </w:r>
      <w:r>
        <w:t xml:space="preserve"> </w:t>
      </w:r>
      <w:r>
        <w:t xml:space="preserve">“</w:t>
      </w:r>
      <w:r>
        <w:t xml:space="preserve">ตรง</w:t>
      </w:r>
      <w:r>
        <w:t xml:space="preserve">”</w:t>
      </w:r>
      <w:r>
        <w:t xml:space="preserve">, ตรอม, เรียน รัก ครอบครัว เข้าใจไหมคะ อันนี้คือลักษณะของสัมผัสพยัญชนะ ใครได้หัวข้อนี้ไป นักเรียนก็ต้องวิเคราะห์ในด้านนี้นะคะ ต่อไปค่ะ คำสัมผัสสระ คำสัมผัสสระเป็นอย่างไรคะ จะต้องมีเสียงสระเดียวกัน เสียงคล้องจองกันถูกไหมคะ คำคล้องจองที่อาศัยรู้สระบังคับเสียง หรืออ่านออกเสียงตรงกัน ทั้งเรื่องของสระและตัวสะกดด้วยนะคะ จึงจะเป็นคำคล้องจองกันนะคะ ต่อไป เรามาดูการซ้ำคำคืออะไร การซ้ำคำคืออะไรคะนักเรียน เหมือนที่ครูพูดไปเมื่อต้นชั่วโมงค่ะ ใช่ไหมคะ จะอยู่ติดกัน หรือจะอยู่ห่างกันก็ได้ การซ้ำคำจะอยู้ใวรรคเดียวกันหรืออยู่ในบทเดียวกันแต่อยู่อีกวรรคหนึ่ง แบบนี้ งงไหมคะ ไม่งงนะ อาจจะวางติดกันก็ได้ หรือวางแยกกันก็ได้ แต่ความหมายของคำที่ซ้ำนั้นจะต้องไม่เปลี่ยนแปลง โอเคไหมคะ เขาเรียกว่าการซ้ำคำ การเล่นคำ ถ้าเป็นการเล่นคำ นักเรียนอาจจะเคยเรียนเรื่องบทประพันธ์ที่แต่งด้วยคำไวพจน์ไหมคะ มีความหมายเหมือนกัน เขียนต่างกัน อาจจะเขียนเหมือนกันแต่ความหมายเหมือนกันนะอันนี้คือลักษณะของการซ้ำคำนะคะ อย่างเช่น อย่างเช่นอะไรคะ ดูตัวอย่าง อ่านว่า</w:t>
      </w:r>
    </w:p>
    <w:p>
      <w:pPr>
        <w:pStyle w:val="BodyText"/>
      </w:pPr>
      <w:r>
        <w:t xml:space="preserve">(นักเรียน) รอนรอนสุริยะดง</w:t>
      </w:r>
    </w:p>
    <w:p>
      <w:pPr>
        <w:pStyle w:val="BodyText"/>
      </w:pPr>
      <w:r>
        <w:t xml:space="preserve">(คุณครูวิชุดา) ต่อไปค่ะ</w:t>
      </w:r>
    </w:p>
    <w:p>
      <w:pPr>
        <w:pStyle w:val="BodyText"/>
      </w:pPr>
      <w:r>
        <w:t xml:space="preserve">(นักเรียน) เรื่อยเรื่อยลับเมรุ…</w:t>
      </w:r>
    </w:p>
    <w:p>
      <w:pPr>
        <w:pStyle w:val="BodyText"/>
      </w:pPr>
      <w:r>
        <w:t xml:space="preserve">(คุณครูวิชุดา) ต่อไป การใช้คำศัพท์คำเดียว การใช้คำศัพท์คำเดียว เป็นการใช้คำศัพท์เพียงดำเดียวโดด ๆ เลยนะคะ และแตกต่างจากคำในปัจจุบันด้วย ซึ่งจะพบในสุภาษิตพรร่าเดียวค่ะ แต่มีความหมายที่แปลกไปนะคะ ผู้อ่านต้องพิจารณานะคะ เข้าใจความหมายของคำนั้น ๆ เช่นอะไรคะตัวอย่าง จงอะไรคะ</w:t>
      </w:r>
    </w:p>
    <w:p>
      <w:pPr>
        <w:pStyle w:val="BodyText"/>
      </w:pPr>
      <w:r>
        <w:t xml:space="preserve">(นักเรียน) จงเร่งระมัดฟืนไฟ</w:t>
      </w:r>
    </w:p>
    <w:p>
      <w:pPr>
        <w:pStyle w:val="BodyText"/>
      </w:pPr>
      <w:r>
        <w:t xml:space="preserve">(คุณครูวิชุดา) จงเร่งระมัดฟืนไฟ ทุกวันนี้เราใช้คำว่า</w:t>
      </w:r>
    </w:p>
    <w:p>
      <w:pPr>
        <w:pStyle w:val="BodyText"/>
      </w:pPr>
      <w:r>
        <w:t xml:space="preserve">(นักเรียน) ไม่มี</w:t>
      </w:r>
    </w:p>
    <w:p>
      <w:pPr>
        <w:pStyle w:val="BodyText"/>
      </w:pPr>
      <w:r>
        <w:t xml:space="preserve">(คุณครูวิชุดา) ปัจจุบันใช้ว่า</w:t>
      </w:r>
    </w:p>
    <w:p>
      <w:pPr>
        <w:pStyle w:val="BodyText"/>
      </w:pPr>
      <w:r>
        <w:t xml:space="preserve">(นักเรียน) ระมัดระวัง หรือนักเรียนระวัง เข้าใจไหมคะ นักเรียนนี่ใครได้การใช้คำศัพท์คำเดียว นักเรียนต้องหาคำในลักษณะแบบนี้งงไหมคะ</w:t>
      </w:r>
    </w:p>
    <w:p>
      <w:pPr>
        <w:pStyle w:val="BodyText"/>
      </w:pPr>
      <w:r>
        <w:t xml:space="preserve">(นักเรียน) ไม่งง</w:t>
      </w:r>
    </w:p>
    <w:p>
      <w:pPr>
        <w:pStyle w:val="BodyText"/>
      </w:pPr>
      <w:r>
        <w:t xml:space="preserve">(คุณครูวิชุดา) ไม่งงเก่งจังเลย ต่อไป การใช้คำน้อยแต่กินควาเป็นอย่างไรคะ ใช้คำสั้นแต่ความหมายยาวและลึกซึ้งนะคะ ต้อง… เนื่องจากสุภาษิตพระร่วงจึงมีข้อจำกัดในเรื่องของการใช้คำ เรียนไปแล้วร่ายสุภาพ 1 วรรคมีกี่คำ 5 คำนะคะ มีมากกว่า 5 ได้ไหม</w:t>
      </w:r>
    </w:p>
    <w:p>
      <w:pPr>
        <w:pStyle w:val="BodyText"/>
      </w:pPr>
      <w:r>
        <w:t xml:space="preserve">(นักเรียน) ได้</w:t>
      </w:r>
    </w:p>
    <w:p>
      <w:pPr>
        <w:pStyle w:val="BodyText"/>
      </w:pPr>
      <w:r>
        <w:t xml:space="preserve">(คุณครูวิชุดา) ได้ เพราะฉะนั้นนี่ มีเรื่องการจำกัดในเรื่องของจำนวนคำ ถูกต้องไหม ในจำนวนคำ ก็ต้องมีการใช้คำที่มันสั้น แต่มีความหมายกินใจยิ่งใหญ่ ความหมายมาก นักเรียนจะเจอในสุภาษิตพระร่วง ทำให้ในแต่ละวรรคใช้คำน้อยแต่มีความมาก ผู้อ่านจึงต้องเป็นอย่างไรคะ ตีความ ค่ะ เรามาดูในตัวอย่าง วันนี้ครูนำตัวอย่างที่มาจากในหนังสือเรื่องสุภาษิตพระรตัวอย่างอ่านว่าอะไรคะ อย่าปลูกผีกลางคลอง มีความหมายว่า</w:t>
      </w:r>
    </w:p>
    <w:p>
      <w:pPr>
        <w:pStyle w:val="BodyText"/>
      </w:pPr>
      <w:r>
        <w:t xml:space="preserve">(นักเรียน) ไม่ควรรื้อเรื่องราวที่ได้ยุติ…</w:t>
      </w:r>
    </w:p>
    <w:p>
      <w:pPr>
        <w:pStyle w:val="BodyText"/>
      </w:pPr>
      <w:r>
        <w:t xml:space="preserve">(คุณครูวิชุดา) ไม่ควรรื้อฟื้นเรื่องราวที่ยุติหรือสิ้นสุดลงไปแล้ว เพราะอะไรคะ เพราะว่าต่อให้ขุดขึ้นมาก็ไม่มีผลประโยชน์ใช่ไหมนะคะ ในขณะที่ทำงานอยู่ในการดำเนินการ ไม่ว่าจะเป็นไปได้ด้วยดี หรือว่าอยู่ในภาวะคับขันนะคะ นักเรียนก็ไม่ควรที่จะไปรืรื้อฟื้นขึ้นมาเหมือนกับนักเรียนเป็นอย่างไรคะ เขาบอกว่าเวลานำกระดูกใช่ไหม หรือว่าผีถ่วงอะไรอย่างนี้นะคะ ลงไปก็ทำให้เป็นอย่างไรคะ จมไปนะคะ ลอยไปไม่ควรที่จะเรียกกลับมา รื้อฟื้นกลับมา ก็ไม่มีประโยชน์ ของคำที่มีความหมายกินใจนะคะ ความหมายกินใจมาก ต่อไปคุณครูจะให้ทำกิจกรรมนะคะ พร้อมที่จะทำกิจกรรมหรือยังคะ เดี๋ยวคุณครูสไลด์แรกที่เป็นหัวข้อของเรา ว่ามีอะไรบ้างนะ อันนี้ก็คือคำสัมผัสพยัญชนะ คำสัมผัสสระ การซ้ำคำ แต่กินความมาก เดี๋ยวเราจะมาแบ่งกันว่ากลุ่มไหนจะได้หัวข้อใด พร้อมหรือยังคะ ใครอยากได้หัวข้อแรก อยากได้หัวข้อแรกกันหมดเลย เราจะสุ่มแบบ… แบบภาษาไทยไหมคะ สุ่มแบบภาษาไทยไหมคะ ไหนลองสุ่มแบบอักษรกลาง อักษรกลางว่าอย่างไร ว่าอย่างไรนะคะ</w:t>
      </w:r>
    </w:p>
    <w:p>
      <w:pPr>
        <w:pStyle w:val="BodyText"/>
      </w:pPr>
      <w:r>
        <w:t xml:space="preserve">(นักเรียน) …</w:t>
      </w:r>
    </w:p>
    <w:p>
      <w:pPr>
        <w:pStyle w:val="BodyText"/>
      </w:pPr>
      <w:r>
        <w:t xml:space="preserve">(คุณครูวิชุดา) เป็นอย่างไรกันคะ</w:t>
      </w:r>
    </w:p>
    <w:p>
      <w:pPr>
        <w:pStyle w:val="BodyText"/>
      </w:pPr>
      <w:r>
        <w:t xml:space="preserve">(นักเรียน) ไก่จิกเด็กตายบนปากโอ่ง</w:t>
      </w:r>
    </w:p>
    <w:p>
      <w:pPr>
        <w:pStyle w:val="BodyText"/>
      </w:pPr>
      <w:r>
        <w:t xml:space="preserve">(คุณครูวิชุดา) คุณครูเริ่มกลุ่มแรกที่ ไก่จิกเด็กตาย เด็กตายบนปากโอ่ง ได้ข้อที่ 1 ไป ดีใจไหมคะ ดีใจ หน้าตานักเรียนดีใจแบบ ดีใจนะคะ นักเรียนปลายทางด้วยนะคะ แบ่งกลุ่มออกเป็น 5 กลุ่มนะคะ ให้นักเรียนจับฉลากก็ได้นะคะ แล้วให้นักเรียนดูว่าใครได้ก็ได้หัวข้อที่ 1 ไป ให้นักเรียนปลายทางจัอักษรกลางเหมือนกัน ง่าย ๆ เราก็เริ่มที่ไก่จิกเด็กตายเด็กตายบนปากโอ่ง ได้ข้อที่ 2 ด้านหลังดีใจกับเพื่อนนะคะ ได้ข้อที่ 2 ไป เปลี่ยนอักษรกลางเป็ฯอักษ</w:t>
      </w:r>
    </w:p>
    <w:p>
      <w:pPr>
        <w:pStyle w:val="BodyText"/>
      </w:pPr>
      <w:r>
        <w:t xml:space="preserve">(นักเรียน) อักษรสูง</w:t>
      </w:r>
    </w:p>
    <w:p>
      <w:pPr>
        <w:pStyle w:val="BodyText"/>
      </w:pPr>
      <w:r>
        <w:t xml:space="preserve">(คุณครูวิชุดา) อักษรสูง ว่า</w:t>
      </w:r>
    </w:p>
    <w:p>
      <w:pPr>
        <w:pStyle w:val="BodyText"/>
      </w:pPr>
      <w:r>
        <w:t xml:space="preserve">(นักเรียน) ผีฝากถุงข้าว</w:t>
      </w:r>
    </w:p>
    <w:p>
      <w:pPr>
        <w:pStyle w:val="BodyText"/>
      </w:pPr>
      <w:r>
        <w:t xml:space="preserve">(คุณครูวิชุดา) ผีฝากถุงข้าวสารเศรเศรษฐีให้ฉัน เอาล่ะ ผีฝากถุงข้าวสารเศรษฐีให้ฉัน ข้อที่ 3 การซ้ำคำ ง่ายมากการซ้ำคำ ง่าย กลุ่มที่ 2 เอาอักษรอะไรดีกลุ่มที่ 2 เอาอักษรอะไรดีคะ</w:t>
      </w:r>
    </w:p>
    <w:p>
      <w:pPr>
        <w:pStyle w:val="BodyText"/>
      </w:pPr>
      <w:r>
        <w:t xml:space="preserve">(คุณครูวิชุดา) มีอะไรมั่ง เป่ายิ๊งฉุบเลย ขึ้นมา 1 คน ใคร ให้เขาชนะเถอะ เพื่อนบอกว่าตั้งกฎใหม่ ใครแพ้ได้เตามใจผู้เรียน ตัวแทน ลุกอยู่ที่โต๊ะเลย เร็วค่ะ ๆ ได้แล้ว ลุกค่ะ พร้อมหรือยัง นับนะคะ อย่าง พร้อมหรือยัง ยังยิงเยาปักเป่ายิงฉุบ เลือกค่ะ การใช้คำศัพท์คำเดียว กคำเดียวกับการใช้คำน้อยแต่กินใจมาก แต่อย่าคิดนานนะ</w:t>
      </w:r>
    </w:p>
    <w:p>
      <w:pPr>
        <w:pStyle w:val="BodyText"/>
      </w:pPr>
      <w:r>
        <w:t xml:space="preserve">(นักเรียน) ข้อ 5</w:t>
      </w:r>
    </w:p>
    <w:p>
      <w:pPr>
        <w:pStyle w:val="BodyText"/>
      </w:pPr>
      <w:r>
        <w:t xml:space="preserve">(คุณครูวิชุดา) ข้อที่ 5 เพราะฉะนั้น กลุ่มนี้ได้ข้อที่</w:t>
      </w:r>
    </w:p>
    <w:p>
      <w:pPr>
        <w:pStyle w:val="BodyText"/>
      </w:pPr>
      <w:r>
        <w:t xml:space="preserve">(นักเรียน) 4</w:t>
      </w:r>
    </w:p>
    <w:p>
      <w:pPr>
        <w:pStyle w:val="BodyText"/>
      </w:pPr>
      <w:r>
        <w:t xml:space="preserve">(คุณครูวิชุดา) เลือกแล้วนะคะ พร้อมแล้วหรือยังคะ ให้นักเรียนสรุปเป็นแผนภาพความคิดก็ได้ หรือนักเรียนจะสรุปในรูปแบบที่มีความสร้างสรรค์หรือความถนัดของกลุ่มนักเรียน แต่ว่าแผนภาพความคิดมันเป็นแบบว่าเป็นการสรุปที่ดีที่สุดแล้ว นักเรียนก็เขียนหัวข้อเหล่านี้ไปกลางหน้ากระดาษของนักเรียน แล้วนักเรียนก็เป็นอย่างไรคะ หาตัวอย่างมาสนับสนุนใช่ไหม ว่าการสัมผัสพยัญชนะคืออะไร และมีตัวอย่างว่าอะไรเข้าใจไหมคะ เดี๋ยวคุณครูเอากี่นาที</w:t>
      </w:r>
    </w:p>
    <w:p>
      <w:pPr>
        <w:pStyle w:val="BodyText"/>
      </w:pPr>
      <w:r>
        <w:t xml:space="preserve">(นักเรียน) 20 25 นาที</w:t>
      </w:r>
    </w:p>
    <w:p>
      <w:pPr>
        <w:pStyle w:val="BodyText"/>
      </w:pPr>
      <w:r>
        <w:t xml:space="preserve">(คุณครูวิชุดา) ขอ 10 นาที โอเคไหมคะ 10 นาทีในการทำ ใช้เวลาให้คุ้มค่าใน 10 นาทีนี้ ตกแต่งให้สวยงามแล้วเราจะออกมานำเสนอกันนักเรียนปลายทางด้วยนะคะ ร่วมกันทำกิจกรรมแล้วก็ออกมานำเสนอให้คุณครูที่ควบคุมนักเรียน ความคิดของนักเรียนด้วยนะคะ พร้อมแล้ว พร้อมหรือยัง ลงมือทำได้เลยค่ะ มีกลุ่มไหนเสร็จแล้วบ้าง ยังไม่มี ล้อเล่นนะคะ ใจร้อน ใจร้อนมาก ใครจะเป็นกลุ่มไหนจะเป็นคนหาข้อมูล แบ่งพื้นที่กัน ในกลุ่ม เรามีกี่คนคะ 6 คน อีกคนเขียน อีกคนหาข้อมูลใช่ไหมคะ อีกคนหนึ่งหาข้อมูลใช่ไหมคะ อีก 2 คน ตกแต่งไปเลย งานจะได้เสร็จแล้วนะคะ แบ่งหน้าที่กันเลยนะ กลุ่มไหนไม่มีหนังสือคะ มีทุกกลุ่มน่ารักมากให้นักเรียนหาให้ได้มากที่สุด คุณครูคิดว่าสัมผัสพยัญชนะกับสัมผัสสระนี่ นักเรียนต้องได้เยอะ นักเรียนต้องได้ตัวอย่างเยอะ ปรึกษากันในกลุ่ม แบ่งหน้าที่กันเลย ใครเขียนนะคะ ใครเขียน ใครหาข้อมูลนะคะ นักเรียนก็สามารถที่จะแบ่งงานกันได้อย่างชัดเจน การทำงานกลุ่มนักเรียนต้องแบ่งหน้าที่กันนะคะ ไม่ไปโยนภาระให้คนใดคนหนึ่งนะ เก่งมาก น่ารักมาก ๆ เลย น่ารักมาก ๆ เลย หาตัวอย่างได้หรือยัง ได้แล้ว ลองดูในบทจริงด้วย ดูในบทจริงด้วย เพราะว่าในบทจริงก็จะมีเพิ่มนะคะ ลองหาข้อมูลเพิ่ม อันนี้ได้อะไรคะ คำสัมผัสพยัญชนะเป็นอย่างไร เมื่อกี้บอกไปแ้ลว ข้อความจริง ๆ หาในเนื้อเรื่องเลย เมื่อกี้ครูสอนไปแล้วสัมผัสพยัญชนะคืออะไร แบ่งกัน เดี๋ยวฉันขอศึกษาครึ่งนี้นะคะ ครึ่งนี้ เราก็ได้แล้วก็ไปรวมกัน พยัญชนะคืออะไร ถูกไหม เมื่อกี้สอนไปแล้ว คำที่มีพยัญชนะ พยัญชนะตัวเดียวกัน นักเรียนลองดูสิ มีพยัญชนะตัวเดียวกัน มีคำอะไร มีนี่ ได้ไหม เล่นเสียง ข. ถูกไหมคะ นพน้อบได้ไหม อันที่ 3 ด้วยซ้ำ ไล่ แล่น เลียบ เห็นไหมคะ ได้ค่ะ ไม่จำเป็นต้องเป็น 2 3 ได้ พยัญชนะตัวเดียวกัน 5 คำก็ได้ การเล่นสัมผัสพยัญชนะนะคะ ก็เมื่อกี้คุณครูบอกไปแล้วสัมผัสพยัญชนะตัวเดียวกัน ช่วยกันหาค่ะ ช่วยกันหาเลย แล้วก็บอกเพื่อนว่ามีอะไรบ้าง 10 นาทีนะคะนักเรียน 10 นาที 10 นาที คะ เร่งมือเลย เร่งมือหาเลยนะคะ เร่งมือหาเลย กลุ่มไหนเสร็จก่อน ได้ข้อมูลที่ถูกต้องเสร็จก่อนตรงเวลา มีรางวัลให้ หนังสือมีเล่มเดียวหรือลูก หนูก็ช่วยหาด้วย ช่วยหาด้วย ค่ะ ในวรรคเดียวกัน เมื่อกี้ได้จดไว้ไหม กลุ่มนี้ได้ไหมคะ กลุ่มนี้ได้หัวข้ออะไรคะ สัมผัสสระ สระจะต้องเป็นสระเดียวกัน เสียงเดียวกัน สระอาอะไรอย่างนี้ มีอะไรอีก ยกไปแค่อันนี้ก็ได้ อาสาเจ้าจนตัวตาย แล้วก็อาสาเล่นเสียงสระอา ก็ดูว่าเล่นเสียงอื่นได้ไหม ประมาณนั้น</w:t>
      </w:r>
    </w:p>
    <w:p>
      <w:pPr>
        <w:pStyle w:val="BodyText"/>
      </w:pPr>
      <w:r>
        <w:t xml:space="preserve">(นักเรียนชาย) คิดเองนะครับ</w:t>
      </w:r>
    </w:p>
    <w:p>
      <w:pPr>
        <w:pStyle w:val="BodyText"/>
      </w:pPr>
      <w:r>
        <w:t xml:space="preserve">(คุณครูวิชุดา) เก่งมากครับเสร็จไหมคะ เสร็จไหมคะ เดี๋ยวจะให้คุณครูนัฐวดีจับเวลา บอกว่าหมดเวลา ทุกกลุ่มต้องวางอุปกรณ์ทั้งหมดนะคะ เดี๋ยวรบกวนคุณครูณัฐวดีจับเวลาด้วเหลือเวลาอีก 5 นาที 5 นาทีเร่งมือ ช่วยกันเร่งมือ 5 นาที เร็วค่ะ ใครเจอข้อความอะไร ช่วยเพื่อนเขียนได้เลยนะ ใครเจอข้อความอะไร ช่วยเพื่อนเขียนได้เลยนะคะ เสร็จไหมคะ ไหน กลุ่มนี้เสร็จไหมคะ ช่วยกัน ๆ ช่วยกัน ได้เลยลูก เอาเลยค่ะ เร่งมือค่ะ เร่งมือเลย กลุ่มที่ 1 เร่งมือเลยสัมผัสสระ เขียนอย่างตัวใหญ่ ๆ นะ เขียนตัวให้มีขนาดใหญ่นิดหนึ่งนะคะ ช่วยกันเลยค่ะ นักเรียนว่างไหม เขียนกรอบเลยโยงเลย หาข้อมูลเลย หาข้อมูลเลยค่ะ กนกพรอาจจะช่วยเพื่อนเขียนก็ได้ จะได้เสร็จเร็ว ๆ ใกล้แล้วนะคะ ใกล้หมดเวลาแล้วนะคะ เขียนแล้วก็ยกตัวอย่างค่ะ ยกตัวอย่าง ช่วยกันเลย เสร็จไหมคะกลุ่มนี้ ใกล้แล้วนะ เก่งมากดูค่ะดู ช่วยเพื่อน ธีรเดช โอ้โหเก่งมากเลย ยกตัวอย่างนะคะ เอาเป็นแค่ยกตัวอย่างให้เพื่อนดูคร่าว ๆ เขียนให้ถูกนะคะ นักเรียน อย่าลืมสระอูนะ ดีมาก เขียนเร็ว ๆ ค่ะ ผู้ชายด้านหลังเป็นอย่างไรบ้าง ดีไหมคะ ดี ดีมากคะ ซ้ำใช่ไหม การซ้ำคำนะ เยอะมากเลยคำว่า</w:t>
      </w:r>
      <w:r>
        <w:t xml:space="preserve"> </w:t>
      </w:r>
      <w:r>
        <w:t xml:space="preserve">“</w:t>
      </w:r>
      <w:r>
        <w:t xml:space="preserve">อย่า</w:t>
      </w:r>
      <w:r>
        <w:t xml:space="preserve">”</w:t>
      </w:r>
      <w:r>
        <w:t xml:space="preserve"> </w:t>
      </w:r>
      <w:r>
        <w:t xml:space="preserve">ได้ไหม คำว่า</w:t>
      </w:r>
      <w:r>
        <w:t xml:space="preserve"> </w:t>
      </w:r>
      <w:r>
        <w:t xml:space="preserve">“</w:t>
      </w:r>
      <w:r>
        <w:t xml:space="preserve">อย่า</w:t>
      </w:r>
      <w:r>
        <w:t xml:space="preserve">”</w:t>
      </w:r>
      <w:r>
        <w:t xml:space="preserve"> </w:t>
      </w:r>
      <w:r>
        <w:t xml:space="preserve">เยอะมากเลย คุณครูณัฐวดีคะเหลือเวลาในการทำกิจกรคุณครูนัฐวดีบอกว่า เหลือเวลาอีก 2 นาที 2 ข้างเดียว ชูแบบนี้เป็น 4 ค่ะ ในเวลาทำกิจกรรมนะคะ นักเรียนปลายทางก็ทำไปด้วยนะ คุณครูนัฐวดีบอกว่าเหลืออีก 1 นาที เหลือเวลาอีก 30 วิ</w:t>
      </w:r>
    </w:p>
    <w:p>
      <w:pPr>
        <w:pStyle w:val="BodyText"/>
      </w:pPr>
      <w:r>
        <w:t xml:space="preserve">(นาที) นี่นับเป็นวิให้เลยนะคะนี่ ใจดีมากเลย พร้อมไหมคะ เหลืออีก 10 วินาที เหลืออีก 10 วินาที นะคะ วางปากกาลง ในชั่วโมงนี้ค่ะ ยังเหลือเวลาอีกสักเล็กน้อย เดี๋ยวรบกวรช่วยแจกใบความรู้ให้กับนักเรียน แล้วส่งใบงานด้วย ส่งตัวแทนไปรับที่คุณครูณัฐวดีเลยค่ะ เร็วค่ะ ด้วยความรวดเร็ว ขอบคุณ ขอบคุณสวย ๆ ขอบคุณค่ะ ค่ะ กิจกรรมต่อไปของเราก็คือ เราต้องทำอะไรคะ ใบงาน คุณค่าด้านวรรณศิลป์นะคะ เหลือเวลาอีกเล็กน้อย ขอ 2 ข้อได้ไหมคะ ในชั่วโมงนี้ 2 ข้อ เรามาดู ให้นักเรียนตอบคำถามต่อไปนี้ให้สมบูรณ์ค่ะ ข้อแรกคืออะไรคะ อ่านโจทย์ค่ะ</w:t>
      </w:r>
    </w:p>
    <w:p>
      <w:pPr>
        <w:pStyle w:val="BodyText"/>
      </w:pPr>
      <w:r>
        <w:t xml:space="preserve">(นยอครูต่อหน้า เมื่อแล้วกิจ ยอมมิตรเมื่อลับคืออะไรคะ คิด ๆ คืออะไรคะ ใช้คำอะไรคะ ตอบลงไปในใบงานของนักเรียนเลย ปลายทางด้วยนะคะ ดูโจทย์นะคะ แล้วก็ตอบลงไปในใบงานด้วยนะคะ เป็นอย่างไรคะ ได้อีกข้อไหมคะ อย่างกริ้วโกรธเนืองนิตย์ เนืองนิตย์ มีคุณค่าวรรณศิลป์เรื่องใดคะ สัมผัสพยัญชนะด้านอะไรบ้าง สัมผัสพยัญชนะกริ้วโกรธ ก็เก่งนะคะ แสดงว่านักเรียนมีความเข้าใจในด้านของวรรณศิลป์พอสมควร วันนี้ครูขอ 2 ข้อก่อนได้ไหมคะ เดี๋ยวให้นักเรียนค่ะหันหน้ามาหาคุณครู พร้อมหรือยัง วางปากกานะคะ วันนี้ค่ะ ได้ความรู้อะไรบ้างคะ นักเรียนได้ความรู้อะไรบ้างในชั่วโมงนี้คะ นักเรียนได้คุณค่าด้านวรรณศิลป์ ด้านวรรณศิลป์ถูกไหมคะ นักเรียนได้รู้วรรณศิลป์คืออะไร นักเรียนได้รู้ความหมาย วรรณศิลป์คืออะไรใครตอบได้ เพราะฉะนั้น ในเรื่องสุภาษิตพระร่วง ว่ามีคุณค่าด้านวรรณศิลป์ด้านใดบ้าง สัมผัสสระ สัมผัสพยัญชนะ มีอะไรอีกคะ คำซ้ำค่ะ การใช้คำซ้ำ มีการใช้สัมผัสที่ถูกต้องมีอะไรอีกคะ แต่ความหมายกินใจ ต่อไป มีอะไรอีก การใช้คำศัพท์คำเดียว นักเรียนก็สามารถที่จะวิเคราะห์ได้ วันนี้คุณครูชี้แนวทางให้นะคะ แต่ในชั่วโมงหน้าก็ยังมีเรื่องของการวิเคราะห์อีกเช่นเดียวกัน เดี๋ยวเรามาดูว่าเราจะวิเคราะห์ในส่วนใดนะคะ วันนี้คุณครูก็คิดว่านักเรียนจะได้นำความรู้นะคะ ที่นักเรียนได้ในชั่วโมงนี้ไปใช้ในชั่วโมงหน้าที่เรียนเรื่องวรรณคดี นักเรียนสามารถนำไปใช้ได้นักเรียนก็จะได้รู้ว่าคุณค่าด้านวรรณศิลป์เข้าใจนะ เข้าใจบอกว่าเข้าใจค่ะ</w:t>
      </w:r>
    </w:p>
    <w:p>
      <w:pPr>
        <w:pStyle w:val="BodyText"/>
      </w:pPr>
      <w:r>
        <w:t xml:space="preserve">(นักเรียน) เข้าใจค่ะ / ครับ</w:t>
      </w:r>
    </w:p>
    <w:p>
      <w:pPr>
        <w:pStyle w:val="BodyText"/>
      </w:pPr>
      <w:r>
        <w:t xml:space="preserve">(คุณครูวิชุดา) เก่งมากนะคะ เพราะฉะนั้นนะคะ วันนี้ครูฝากไว้เพียงเท่านี้ สำหรับวันนี้สวัสดี ทำความเคารพ</w:t>
      </w:r>
    </w:p>
    <w:p>
      <w:pPr>
        <w:pStyle w:val="BodyText"/>
      </w:pPr>
      <w:r>
        <w:t xml:space="preserve">(นักเรียน) ขอบคุณค่ะคุณค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๕ วิจักษ์วรรณคดี (คุณค่าด้านวรรณศิลป์) 13 ก.ค. 64 (มีใบงาน)</dc:title>
  <dc:creator/>
  <cp:keywords/>
  <dcterms:created xsi:type="dcterms:W3CDTF">2022-05-17T03:26:02Z</dcterms:created>
  <dcterms:modified xsi:type="dcterms:W3CDTF">2022-05-17T03: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พฤษภาคม 2565 เวลา 09.10 น.</vt:lpwstr>
  </property>
  <property fmtid="{D5CDD505-2E9C-101B-9397-08002B2CF9AE}" pid="3" name="subtitle">
    <vt:lpwstr/>
  </property>
</Properties>
</file>